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70E4" w:rsidRDefault="003A5658"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page">
                  <wp:posOffset>4182533</wp:posOffset>
                </wp:positionH>
                <wp:positionV relativeFrom="paragraph">
                  <wp:posOffset>1486535</wp:posOffset>
                </wp:positionV>
                <wp:extent cx="3334385" cy="7834630"/>
                <wp:effectExtent l="0" t="0" r="0" b="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4385" cy="7834630"/>
                        </a:xfrm>
                        <a:custGeom>
                          <a:avLst/>
                          <a:gdLst>
                            <a:gd name="connsiteX0" fmla="*/ 0 w 3334385"/>
                            <a:gd name="connsiteY0" fmla="*/ 0 h 7120255"/>
                            <a:gd name="connsiteX1" fmla="*/ 3334385 w 3334385"/>
                            <a:gd name="connsiteY1" fmla="*/ 0 h 7120255"/>
                            <a:gd name="connsiteX2" fmla="*/ 3334385 w 3334385"/>
                            <a:gd name="connsiteY2" fmla="*/ 7120255 h 7120255"/>
                            <a:gd name="connsiteX3" fmla="*/ 0 w 3334385"/>
                            <a:gd name="connsiteY3" fmla="*/ 7120255 h 7120255"/>
                            <a:gd name="connsiteX4" fmla="*/ 0 w 3334385"/>
                            <a:gd name="connsiteY4" fmla="*/ 0 h 7120255"/>
                            <a:gd name="connsiteX0" fmla="*/ 0 w 3334385"/>
                            <a:gd name="connsiteY0" fmla="*/ 804672 h 7924927"/>
                            <a:gd name="connsiteX1" fmla="*/ 3304540 w 3334385"/>
                            <a:gd name="connsiteY1" fmla="*/ 0 h 7924927"/>
                            <a:gd name="connsiteX2" fmla="*/ 3334385 w 3334385"/>
                            <a:gd name="connsiteY2" fmla="*/ 7924927 h 7924927"/>
                            <a:gd name="connsiteX3" fmla="*/ 0 w 3334385"/>
                            <a:gd name="connsiteY3" fmla="*/ 7924927 h 7924927"/>
                            <a:gd name="connsiteX4" fmla="*/ 0 w 3334385"/>
                            <a:gd name="connsiteY4" fmla="*/ 804672 h 7924927"/>
                            <a:gd name="connsiteX0" fmla="*/ 0 w 3334385"/>
                            <a:gd name="connsiteY0" fmla="*/ 702257 h 7822512"/>
                            <a:gd name="connsiteX1" fmla="*/ 3334385 w 3334385"/>
                            <a:gd name="connsiteY1" fmla="*/ 0 h 7822512"/>
                            <a:gd name="connsiteX2" fmla="*/ 3334385 w 3334385"/>
                            <a:gd name="connsiteY2" fmla="*/ 7822512 h 7822512"/>
                            <a:gd name="connsiteX3" fmla="*/ 0 w 3334385"/>
                            <a:gd name="connsiteY3" fmla="*/ 7822512 h 7822512"/>
                            <a:gd name="connsiteX4" fmla="*/ 0 w 3334385"/>
                            <a:gd name="connsiteY4" fmla="*/ 702257 h 7822512"/>
                            <a:gd name="connsiteX0" fmla="*/ 0 w 3334385"/>
                            <a:gd name="connsiteY0" fmla="*/ 649336 h 7822512"/>
                            <a:gd name="connsiteX1" fmla="*/ 3334385 w 3334385"/>
                            <a:gd name="connsiteY1" fmla="*/ 0 h 7822512"/>
                            <a:gd name="connsiteX2" fmla="*/ 3334385 w 3334385"/>
                            <a:gd name="connsiteY2" fmla="*/ 7822512 h 7822512"/>
                            <a:gd name="connsiteX3" fmla="*/ 0 w 3334385"/>
                            <a:gd name="connsiteY3" fmla="*/ 7822512 h 7822512"/>
                            <a:gd name="connsiteX4" fmla="*/ 0 w 3334385"/>
                            <a:gd name="connsiteY4" fmla="*/ 649336 h 7822512"/>
                            <a:gd name="connsiteX0" fmla="*/ 0 w 3334385"/>
                            <a:gd name="connsiteY0" fmla="*/ 662037 h 7835213"/>
                            <a:gd name="connsiteX1" fmla="*/ 3334385 w 3334385"/>
                            <a:gd name="connsiteY1" fmla="*/ 0 h 7835213"/>
                            <a:gd name="connsiteX2" fmla="*/ 3334385 w 3334385"/>
                            <a:gd name="connsiteY2" fmla="*/ 7835213 h 7835213"/>
                            <a:gd name="connsiteX3" fmla="*/ 0 w 3334385"/>
                            <a:gd name="connsiteY3" fmla="*/ 7835213 h 7835213"/>
                            <a:gd name="connsiteX4" fmla="*/ 0 w 3334385"/>
                            <a:gd name="connsiteY4" fmla="*/ 662037 h 783521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334385" h="7835213">
                              <a:moveTo>
                                <a:pt x="0" y="662037"/>
                              </a:moveTo>
                              <a:lnTo>
                                <a:pt x="3334385" y="0"/>
                              </a:lnTo>
                              <a:lnTo>
                                <a:pt x="3334385" y="7835213"/>
                              </a:lnTo>
                              <a:lnTo>
                                <a:pt x="0" y="7835213"/>
                              </a:lnTo>
                              <a:lnTo>
                                <a:pt x="0" y="662037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0">
                              <a:srgbClr val="006054"/>
                            </a:gs>
                            <a:gs pos="99000">
                              <a:srgbClr val="004036"/>
                            </a:gs>
                          </a:gsLst>
                          <a:path path="circle">
                            <a:fillToRect l="50000" t="50000" r="50000" b="50000"/>
                          </a:path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A2ECFE" id="Rectangle 30" o:spid="_x0000_s1026" style="position:absolute;margin-left:329.35pt;margin-top:117.05pt;width:262.55pt;height:616.9pt;z-index:251678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3334385,78352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" path="m,662037l3334385,r,7835213l,7835213,,662037xe" fillcolor="#006054" stroked="f" strokeweight="1pt">
                <v:fill color2="#004036" rotate="t" focusposition=".5,.5" focussize="" colors="0 #006054;64881f #004036" focus="100%" type="gradientRadial"/>
                <v:stroke joinstyle="miter"/>
                <v:path arrowok="t" o:connecttype="custom" o:connectlocs="0,661988;3334385,0;3334385,7834630;0,7834630;0,661988" o:connectangles="0,0,0,0,0"/>
                <w10:wrap anchorx="page"/>
              </v:shape>
            </w:pict>
          </mc:Fallback>
        </mc:AlternateContent>
      </w:r>
      <w:permStart w:id="815889597" w:edGrp="everyone"/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column">
                  <wp:posOffset>-1176867</wp:posOffset>
                </wp:positionH>
                <wp:positionV relativeFrom="paragraph">
                  <wp:posOffset>2168102</wp:posOffset>
                </wp:positionV>
                <wp:extent cx="3898265" cy="3416935"/>
                <wp:effectExtent l="0" t="0" r="6985" b="0"/>
                <wp:wrapNone/>
                <wp:docPr id="2" name="Flowchart: Manual Inpu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98265" cy="3416935"/>
                        </a:xfrm>
                        <a:custGeom>
                          <a:avLst/>
                          <a:gdLst>
                            <a:gd name="connsiteX0" fmla="*/ 0 w 10000"/>
                            <a:gd name="connsiteY0" fmla="*/ 2000 h 10000"/>
                            <a:gd name="connsiteX1" fmla="*/ 10000 w 10000"/>
                            <a:gd name="connsiteY1" fmla="*/ 0 h 10000"/>
                            <a:gd name="connsiteX2" fmla="*/ 10000 w 10000"/>
                            <a:gd name="connsiteY2" fmla="*/ 10000 h 10000"/>
                            <a:gd name="connsiteX3" fmla="*/ 0 w 10000"/>
                            <a:gd name="connsiteY3" fmla="*/ 10000 h 10000"/>
                            <a:gd name="connsiteX4" fmla="*/ 0 w 10000"/>
                            <a:gd name="connsiteY4" fmla="*/ 2000 h 10000"/>
                            <a:gd name="connsiteX0" fmla="*/ 0 w 10019"/>
                            <a:gd name="connsiteY0" fmla="*/ 2278 h 10000"/>
                            <a:gd name="connsiteX1" fmla="*/ 10019 w 10019"/>
                            <a:gd name="connsiteY1" fmla="*/ 0 h 10000"/>
                            <a:gd name="connsiteX2" fmla="*/ 10019 w 10019"/>
                            <a:gd name="connsiteY2" fmla="*/ 10000 h 10000"/>
                            <a:gd name="connsiteX3" fmla="*/ 19 w 10019"/>
                            <a:gd name="connsiteY3" fmla="*/ 10000 h 10000"/>
                            <a:gd name="connsiteX4" fmla="*/ 0 w 10019"/>
                            <a:gd name="connsiteY4" fmla="*/ 2278 h 10000"/>
                            <a:gd name="connsiteX0" fmla="*/ 2 w 10002"/>
                            <a:gd name="connsiteY0" fmla="*/ 2278 h 10000"/>
                            <a:gd name="connsiteX1" fmla="*/ 10002 w 10002"/>
                            <a:gd name="connsiteY1" fmla="*/ 0 h 10000"/>
                            <a:gd name="connsiteX2" fmla="*/ 10002 w 10002"/>
                            <a:gd name="connsiteY2" fmla="*/ 10000 h 10000"/>
                            <a:gd name="connsiteX3" fmla="*/ 2 w 10002"/>
                            <a:gd name="connsiteY3" fmla="*/ 10000 h 10000"/>
                            <a:gd name="connsiteX4" fmla="*/ 2 w 10002"/>
                            <a:gd name="connsiteY4" fmla="*/ 2278 h 10000"/>
                            <a:gd name="connsiteX0" fmla="*/ 0 w 10002"/>
                            <a:gd name="connsiteY0" fmla="*/ 2220 h 10000"/>
                            <a:gd name="connsiteX1" fmla="*/ 10002 w 10002"/>
                            <a:gd name="connsiteY1" fmla="*/ 0 h 10000"/>
                            <a:gd name="connsiteX2" fmla="*/ 10002 w 10002"/>
                            <a:gd name="connsiteY2" fmla="*/ 10000 h 10000"/>
                            <a:gd name="connsiteX3" fmla="*/ 2 w 10002"/>
                            <a:gd name="connsiteY3" fmla="*/ 10000 h 10000"/>
                            <a:gd name="connsiteX4" fmla="*/ 0 w 10002"/>
                            <a:gd name="connsiteY4" fmla="*/ 2220 h 10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0002" h="10000">
                              <a:moveTo>
                                <a:pt x="0" y="2220"/>
                              </a:moveTo>
                              <a:lnTo>
                                <a:pt x="10002" y="0"/>
                              </a:lnTo>
                              <a:lnTo>
                                <a:pt x="10002" y="10000"/>
                              </a:lnTo>
                              <a:lnTo>
                                <a:pt x="2" y="10000"/>
                              </a:lnTo>
                              <a:cubicBezTo>
                                <a:pt x="-4" y="7426"/>
                                <a:pt x="6" y="4794"/>
                                <a:pt x="0" y="2220"/>
                              </a:cubicBezTo>
                              <a:close/>
                            </a:path>
                          </a:pathLst>
                        </a:custGeom>
                        <a:blipFill dpi="0"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 l="-15736" r="-15736"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7EF0107" id="Flowchart: Manual Input 2" o:spid="_x0000_s1026" style="position:absolute;margin-left:-92.65pt;margin-top:170.7pt;width:306.95pt;height:269.05pt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10002,1000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" path="m,2220l10002,r,10000l2,10000c-4,7426,6,4794,,2220xe" stroked="f" strokeweight="1pt">
                <v:fill r:id="rId8" o:title="" recolor="t" rotate="t" type="frame"/>
                <v:stroke joinstyle="miter"/>
                <v:path arrowok="t" o:connecttype="custom" o:connectlocs="0,758560;3898265,0;3898265,3416935;779,3416935;0,758560" o:connectangles="0,0,0,0,0"/>
              </v:shape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>
                <wp:simplePos x="0" y="0"/>
                <wp:positionH relativeFrom="column">
                  <wp:posOffset>-1177925</wp:posOffset>
                </wp:positionH>
                <wp:positionV relativeFrom="paragraph">
                  <wp:posOffset>-75247</wp:posOffset>
                </wp:positionV>
                <wp:extent cx="7324725" cy="2926080"/>
                <wp:effectExtent l="0" t="0" r="9525" b="762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24725" cy="2926080"/>
                        </a:xfrm>
                        <a:custGeom>
                          <a:avLst/>
                          <a:gdLst>
                            <a:gd name="connsiteX0" fmla="*/ 0 w 7324725"/>
                            <a:gd name="connsiteY0" fmla="*/ 0 h 2926080"/>
                            <a:gd name="connsiteX1" fmla="*/ 7324725 w 7324725"/>
                            <a:gd name="connsiteY1" fmla="*/ 0 h 2926080"/>
                            <a:gd name="connsiteX2" fmla="*/ 7324725 w 7324725"/>
                            <a:gd name="connsiteY2" fmla="*/ 2926080 h 2926080"/>
                            <a:gd name="connsiteX3" fmla="*/ 0 w 7324725"/>
                            <a:gd name="connsiteY3" fmla="*/ 2926080 h 2926080"/>
                            <a:gd name="connsiteX4" fmla="*/ 0 w 7324725"/>
                            <a:gd name="connsiteY4" fmla="*/ 0 h 2926080"/>
                            <a:gd name="connsiteX0" fmla="*/ 0 w 7324725"/>
                            <a:gd name="connsiteY0" fmla="*/ 0 h 2926080"/>
                            <a:gd name="connsiteX1" fmla="*/ 7324725 w 7324725"/>
                            <a:gd name="connsiteY1" fmla="*/ 0 h 2926080"/>
                            <a:gd name="connsiteX2" fmla="*/ 7296150 w 7324725"/>
                            <a:gd name="connsiteY2" fmla="*/ 1462088 h 2926080"/>
                            <a:gd name="connsiteX3" fmla="*/ 0 w 7324725"/>
                            <a:gd name="connsiteY3" fmla="*/ 2926080 h 2926080"/>
                            <a:gd name="connsiteX4" fmla="*/ 0 w 7324725"/>
                            <a:gd name="connsiteY4" fmla="*/ 0 h 2926080"/>
                            <a:gd name="connsiteX0" fmla="*/ 0 w 7324725"/>
                            <a:gd name="connsiteY0" fmla="*/ 0 h 2926080"/>
                            <a:gd name="connsiteX1" fmla="*/ 7324725 w 7324725"/>
                            <a:gd name="connsiteY1" fmla="*/ 0 h 2926080"/>
                            <a:gd name="connsiteX2" fmla="*/ 7320597 w 7324725"/>
                            <a:gd name="connsiteY2" fmla="*/ 1480559 h 2926080"/>
                            <a:gd name="connsiteX3" fmla="*/ 0 w 7324725"/>
                            <a:gd name="connsiteY3" fmla="*/ 2926080 h 2926080"/>
                            <a:gd name="connsiteX4" fmla="*/ 0 w 7324725"/>
                            <a:gd name="connsiteY4" fmla="*/ 0 h 2926080"/>
                            <a:gd name="connsiteX0" fmla="*/ 0 w 7324725"/>
                            <a:gd name="connsiteY0" fmla="*/ 0 h 2926080"/>
                            <a:gd name="connsiteX1" fmla="*/ 7324725 w 7324725"/>
                            <a:gd name="connsiteY1" fmla="*/ 0 h 2926080"/>
                            <a:gd name="connsiteX2" fmla="*/ 7324725 w 7324725"/>
                            <a:gd name="connsiteY2" fmla="*/ 1479949 h 2926080"/>
                            <a:gd name="connsiteX3" fmla="*/ 0 w 7324725"/>
                            <a:gd name="connsiteY3" fmla="*/ 2926080 h 2926080"/>
                            <a:gd name="connsiteX4" fmla="*/ 0 w 7324725"/>
                            <a:gd name="connsiteY4" fmla="*/ 0 h 292608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7324725" h="2926080">
                              <a:moveTo>
                                <a:pt x="0" y="0"/>
                              </a:moveTo>
                              <a:lnTo>
                                <a:pt x="7324725" y="0"/>
                              </a:lnTo>
                              <a:lnTo>
                                <a:pt x="7324725" y="1479949"/>
                              </a:lnTo>
                              <a:lnTo>
                                <a:pt x="0" y="292608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blipFill dpi="0"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 t="-40056" b="-27060"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25C07F5" id="Rectangle 5" o:spid="_x0000_s1026" style="position:absolute;margin-left:-92.75pt;margin-top:-5.9pt;width:576.75pt;height:230.4pt;z-index:2516920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7324725,292608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" path="m,l7324725,r,1479949l,2926080,,xe" stroked="f" strokeweight="1pt">
                <v:fill r:id="rId10" o:title="" recolor="t" rotate="t" type="frame"/>
                <v:stroke joinstyle="miter"/>
                <v:path arrowok="t" o:connecttype="custom" o:connectlocs="0,0;7324725,0;7324725,1479949;0,2926080;0,0" o:connectangles="0,0,0,0,0"/>
              </v:shape>
            </w:pict>
          </mc:Fallback>
        </mc:AlternateContent>
      </w:r>
      <w:r w:rsidR="00B80B58">
        <w:rPr>
          <w:noProof/>
          <w:lang w:val="en-CA" w:eastAsia="en-CA"/>
        </w:rPr>
        <w:drawing>
          <wp:anchor distT="0" distB="0" distL="114300" distR="114300" simplePos="0" relativeHeight="251679744" behindDoc="0" locked="0" layoutInCell="1" allowOverlap="1" wp14:anchorId="29FC7A9F" wp14:editId="55F8F7CF">
            <wp:simplePos x="0" y="0"/>
            <wp:positionH relativeFrom="column">
              <wp:posOffset>3186430</wp:posOffset>
            </wp:positionH>
            <wp:positionV relativeFrom="paragraph">
              <wp:posOffset>8710295</wp:posOffset>
            </wp:positionV>
            <wp:extent cx="2622884" cy="451941"/>
            <wp:effectExtent l="0" t="0" r="6350" b="5715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logo_black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2884" cy="4519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0480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-940435</wp:posOffset>
                </wp:positionH>
                <wp:positionV relativeFrom="paragraph">
                  <wp:posOffset>8661128</wp:posOffset>
                </wp:positionV>
                <wp:extent cx="3753853" cy="963295"/>
                <wp:effectExtent l="0" t="0" r="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53853" cy="963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16253E" w:rsidRPr="00B2049D" w:rsidRDefault="0016253E">
                            <w:pPr>
                              <w:rPr>
                                <w:rFonts w:ascii="Arial" w:hAnsi="Arial" w:cs="Arial"/>
                                <w:color w:val="262626" w:themeColor="text1" w:themeTint="D9"/>
                                <w:sz w:val="28"/>
                                <w:szCs w:val="28"/>
                              </w:rPr>
                            </w:pPr>
                            <w:permStart w:id="1185698589" w:edGrp="everyone"/>
                            <w:r w:rsidRPr="00B2049D">
                              <w:rPr>
                                <w:rFonts w:ascii="Arial" w:hAnsi="Arial" w:cs="Arial"/>
                                <w:color w:val="262626" w:themeColor="text1" w:themeTint="D9"/>
                                <w:sz w:val="28"/>
                                <w:szCs w:val="28"/>
                              </w:rPr>
                              <w:t>Department</w:t>
                            </w:r>
                            <w:bookmarkStart w:id="0" w:name="_GoBack"/>
                            <w:bookmarkEnd w:id="0"/>
                          </w:p>
                          <w:p w:rsidR="00544AA9" w:rsidRPr="00B2049D" w:rsidRDefault="00544AA9">
                            <w:pPr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36"/>
                                <w:szCs w:val="36"/>
                              </w:rPr>
                            </w:pPr>
                            <w:r w:rsidRPr="00B2049D">
                              <w:rPr>
                                <w:rFonts w:ascii="Arial" w:hAnsi="Arial" w:cs="Arial"/>
                                <w:color w:val="CE9F20"/>
                                <w:sz w:val="36"/>
                                <w:szCs w:val="36"/>
                              </w:rPr>
                              <w:t>unbc.ca/</w:t>
                            </w:r>
                            <w:r w:rsidRPr="00B2049D"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36"/>
                                <w:szCs w:val="36"/>
                              </w:rPr>
                              <w:t>website</w:t>
                            </w:r>
                          </w:p>
                          <w:permEnd w:id="1185698589"/>
                          <w:p w:rsidR="00544AA9" w:rsidRPr="00544AA9" w:rsidRDefault="00544AA9">
                            <w:pPr>
                              <w:rPr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7" o:spid="_x0000_s1026" type="#_x0000_t202" style="position:absolute;margin-left:-74.05pt;margin-top:682pt;width:295.6pt;height:75.8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" filled="f" stroked="f" strokeweight=".5pt">
                <v:textbox>
                  <w:txbxContent>
                    <w:p w:rsidR="0016253E" w:rsidRPr="00B2049D" w:rsidRDefault="0016253E">
                      <w:pPr>
                        <w:rPr>
                          <w:rFonts w:ascii="Arial" w:hAnsi="Arial" w:cs="Arial"/>
                          <w:color w:val="262626" w:themeColor="text1" w:themeTint="D9"/>
                          <w:sz w:val="28"/>
                          <w:szCs w:val="28"/>
                        </w:rPr>
                      </w:pPr>
                      <w:permStart w:id="1185698589" w:edGrp="everyone"/>
                      <w:r w:rsidRPr="00B2049D">
                        <w:rPr>
                          <w:rFonts w:ascii="Arial" w:hAnsi="Arial" w:cs="Arial"/>
                          <w:color w:val="262626" w:themeColor="text1" w:themeTint="D9"/>
                          <w:sz w:val="28"/>
                          <w:szCs w:val="28"/>
                        </w:rPr>
                        <w:t>Department</w:t>
                      </w:r>
                      <w:bookmarkStart w:id="1" w:name="_GoBack"/>
                      <w:bookmarkEnd w:id="1"/>
                    </w:p>
                    <w:p w:rsidR="00544AA9" w:rsidRPr="00B2049D" w:rsidRDefault="00544AA9">
                      <w:pPr>
                        <w:rPr>
                          <w:rFonts w:ascii="Arial Black" w:hAnsi="Arial Black" w:cs="Arial"/>
                          <w:b/>
                          <w:color w:val="CE9F20"/>
                          <w:sz w:val="36"/>
                          <w:szCs w:val="36"/>
                        </w:rPr>
                      </w:pPr>
                      <w:r w:rsidRPr="00B2049D">
                        <w:rPr>
                          <w:rFonts w:ascii="Arial" w:hAnsi="Arial" w:cs="Arial"/>
                          <w:color w:val="CE9F20"/>
                          <w:sz w:val="36"/>
                          <w:szCs w:val="36"/>
                        </w:rPr>
                        <w:t>unbc.ca/</w:t>
                      </w:r>
                      <w:r w:rsidRPr="00B2049D">
                        <w:rPr>
                          <w:rFonts w:ascii="Arial Black" w:hAnsi="Arial Black" w:cs="Arial"/>
                          <w:b/>
                          <w:color w:val="CE9F20"/>
                          <w:sz w:val="36"/>
                          <w:szCs w:val="36"/>
                        </w:rPr>
                        <w:t>website</w:t>
                      </w:r>
                    </w:p>
                    <w:permEnd w:id="1185698589"/>
                    <w:p w:rsidR="00544AA9" w:rsidRPr="00544AA9" w:rsidRDefault="00544AA9">
                      <w:pPr>
                        <w:rPr>
                          <w:sz w:val="48"/>
                          <w:szCs w:val="4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05D47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-962092</wp:posOffset>
                </wp:positionH>
                <wp:positionV relativeFrom="paragraph">
                  <wp:posOffset>6220460</wp:posOffset>
                </wp:positionV>
                <wp:extent cx="3416935" cy="2622550"/>
                <wp:effectExtent l="0" t="0" r="0" b="635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16935" cy="2622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544AA9" w:rsidRPr="00B2049D" w:rsidRDefault="00544AA9">
                            <w:pPr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72"/>
                                <w:szCs w:val="7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ermStart w:id="192153213" w:edGrp="everyone"/>
                            <w:r w:rsidRPr="00B2049D"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72"/>
                                <w:szCs w:val="7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Title</w:t>
                            </w:r>
                          </w:p>
                          <w:p w:rsidR="0016253E" w:rsidRPr="00B2049D" w:rsidRDefault="0016253E">
                            <w:pPr>
                              <w:rPr>
                                <w:rFonts w:ascii="Arial" w:hAnsi="Arial" w:cs="Arial"/>
                                <w:b/>
                                <w:color w:val="262626" w:themeColor="text1" w:themeTint="D9"/>
                                <w:sz w:val="36"/>
                                <w:szCs w:val="36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B2049D">
                              <w:rPr>
                                <w:rFonts w:ascii="Arial" w:hAnsi="Arial" w:cs="Arial"/>
                                <w:b/>
                                <w:color w:val="262626" w:themeColor="text1" w:themeTint="D9"/>
                                <w:sz w:val="36"/>
                                <w:szCs w:val="36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ub Heading</w:t>
                            </w:r>
                          </w:p>
                          <w:p w:rsidR="0016253E" w:rsidRPr="00B2049D" w:rsidRDefault="0016253E">
                            <w:pPr>
                              <w:rPr>
                                <w:rFonts w:ascii="Arial" w:hAnsi="Arial" w:cs="Arial"/>
                                <w:b/>
                                <w:color w:val="262626" w:themeColor="text1" w:themeTint="D9"/>
                                <w:sz w:val="36"/>
                                <w:szCs w:val="36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544AA9" w:rsidRPr="00B2049D" w:rsidRDefault="00544AA9">
                            <w:pPr>
                              <w:rPr>
                                <w:rFonts w:ascii="Arial" w:hAnsi="Arial" w:cs="Arial"/>
                                <w:b/>
                                <w:color w:val="262626" w:themeColor="text1" w:themeTint="D9"/>
                                <w:sz w:val="36"/>
                                <w:szCs w:val="36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B2049D">
                              <w:rPr>
                                <w:rFonts w:ascii="Arial" w:hAnsi="Arial" w:cs="Arial"/>
                                <w:b/>
                                <w:color w:val="262626" w:themeColor="text1" w:themeTint="D9"/>
                                <w:sz w:val="36"/>
                                <w:szCs w:val="36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Date</w:t>
                            </w:r>
                          </w:p>
                          <w:p w:rsidR="00544AA9" w:rsidRPr="00B2049D" w:rsidRDefault="00544AA9">
                            <w:pPr>
                              <w:rPr>
                                <w:rFonts w:ascii="Arial" w:hAnsi="Arial" w:cs="Arial"/>
                                <w:color w:val="262626" w:themeColor="text1" w:themeTint="D9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B2049D">
                              <w:rPr>
                                <w:rFonts w:ascii="Arial" w:hAnsi="Arial" w:cs="Arial"/>
                                <w:color w:val="262626" w:themeColor="text1" w:themeTint="D9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Time </w:t>
                            </w:r>
                          </w:p>
                          <w:p w:rsidR="00544AA9" w:rsidRPr="00B2049D" w:rsidRDefault="00544AA9">
                            <w:pPr>
                              <w:rPr>
                                <w:rFonts w:ascii="Arial" w:hAnsi="Arial" w:cs="Arial"/>
                                <w:color w:val="262626" w:themeColor="text1" w:themeTint="D9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B2049D">
                              <w:rPr>
                                <w:rFonts w:ascii="Arial" w:hAnsi="Arial" w:cs="Arial"/>
                                <w:color w:val="262626" w:themeColor="text1" w:themeTint="D9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lace</w:t>
                            </w:r>
                            <w:permEnd w:id="192153213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5" o:spid="_x0000_s1027" type="#_x0000_t202" style="position:absolute;margin-left:-75.75pt;margin-top:489.8pt;width:269.05pt;height:206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" filled="f" stroked="f" strokeweight=".5pt">
                <v:textbox>
                  <w:txbxContent>
                    <w:p w:rsidR="00544AA9" w:rsidRPr="00B2049D" w:rsidRDefault="00544AA9">
                      <w:pPr>
                        <w:rPr>
                          <w:rFonts w:ascii="Arial Black" w:hAnsi="Arial Black" w:cs="Arial"/>
                          <w:b/>
                          <w:color w:val="CE9F20"/>
                          <w:sz w:val="72"/>
                          <w:szCs w:val="7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ermStart w:id="192153213" w:edGrp="everyone"/>
                      <w:r w:rsidRPr="00B2049D">
                        <w:rPr>
                          <w:rFonts w:ascii="Arial Black" w:hAnsi="Arial Black" w:cs="Arial"/>
                          <w:b/>
                          <w:color w:val="CE9F20"/>
                          <w:sz w:val="72"/>
                          <w:szCs w:val="7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Title</w:t>
                      </w:r>
                    </w:p>
                    <w:p w:rsidR="0016253E" w:rsidRPr="00B2049D" w:rsidRDefault="0016253E">
                      <w:pPr>
                        <w:rPr>
                          <w:rFonts w:ascii="Arial" w:hAnsi="Arial" w:cs="Arial"/>
                          <w:b/>
                          <w:color w:val="262626" w:themeColor="text1" w:themeTint="D9"/>
                          <w:sz w:val="36"/>
                          <w:szCs w:val="36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B2049D">
                        <w:rPr>
                          <w:rFonts w:ascii="Arial" w:hAnsi="Arial" w:cs="Arial"/>
                          <w:b/>
                          <w:color w:val="262626" w:themeColor="text1" w:themeTint="D9"/>
                          <w:sz w:val="36"/>
                          <w:szCs w:val="36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ub Heading</w:t>
                      </w:r>
                    </w:p>
                    <w:p w:rsidR="0016253E" w:rsidRPr="00B2049D" w:rsidRDefault="0016253E">
                      <w:pPr>
                        <w:rPr>
                          <w:rFonts w:ascii="Arial" w:hAnsi="Arial" w:cs="Arial"/>
                          <w:b/>
                          <w:color w:val="262626" w:themeColor="text1" w:themeTint="D9"/>
                          <w:sz w:val="36"/>
                          <w:szCs w:val="36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:rsidR="00544AA9" w:rsidRPr="00B2049D" w:rsidRDefault="00544AA9">
                      <w:pPr>
                        <w:rPr>
                          <w:rFonts w:ascii="Arial" w:hAnsi="Arial" w:cs="Arial"/>
                          <w:b/>
                          <w:color w:val="262626" w:themeColor="text1" w:themeTint="D9"/>
                          <w:sz w:val="36"/>
                          <w:szCs w:val="36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B2049D">
                        <w:rPr>
                          <w:rFonts w:ascii="Arial" w:hAnsi="Arial" w:cs="Arial"/>
                          <w:b/>
                          <w:color w:val="262626" w:themeColor="text1" w:themeTint="D9"/>
                          <w:sz w:val="36"/>
                          <w:szCs w:val="36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ate</w:t>
                      </w:r>
                    </w:p>
                    <w:p w:rsidR="00544AA9" w:rsidRPr="00B2049D" w:rsidRDefault="00544AA9">
                      <w:pPr>
                        <w:rPr>
                          <w:rFonts w:ascii="Arial" w:hAnsi="Arial" w:cs="Arial"/>
                          <w:color w:val="262626" w:themeColor="text1" w:themeTint="D9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B2049D">
                        <w:rPr>
                          <w:rFonts w:ascii="Arial" w:hAnsi="Arial" w:cs="Arial"/>
                          <w:color w:val="262626" w:themeColor="text1" w:themeTint="D9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Time </w:t>
                      </w:r>
                    </w:p>
                    <w:p w:rsidR="00544AA9" w:rsidRPr="00B2049D" w:rsidRDefault="00544AA9">
                      <w:pPr>
                        <w:rPr>
                          <w:rFonts w:ascii="Arial" w:hAnsi="Arial" w:cs="Arial"/>
                          <w:color w:val="262626" w:themeColor="text1" w:themeTint="D9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B2049D">
                        <w:rPr>
                          <w:rFonts w:ascii="Arial" w:hAnsi="Arial" w:cs="Arial"/>
                          <w:color w:val="262626" w:themeColor="text1" w:themeTint="D9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lace</w:t>
                      </w:r>
                      <w:permEnd w:id="192153213"/>
                    </w:p>
                  </w:txbxContent>
                </v:textbox>
              </v:shape>
            </w:pict>
          </mc:Fallback>
        </mc:AlternateContent>
      </w:r>
      <w:r w:rsidR="00DF0480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3185160</wp:posOffset>
                </wp:positionH>
                <wp:positionV relativeFrom="paragraph">
                  <wp:posOffset>3300095</wp:posOffset>
                </wp:positionV>
                <wp:extent cx="45719" cy="470916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7091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7A629A" id="Rectangle 1" o:spid="_x0000_s1026" style="position:absolute;margin-left:250.8pt;margin-top:259.85pt;width:3.6pt;height:370.8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" fillcolor="white [3212]" stroked="f" strokeweight="1pt"/>
            </w:pict>
          </mc:Fallback>
        </mc:AlternateContent>
      </w:r>
      <w:r w:rsidR="00DF0480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3382010</wp:posOffset>
                </wp:positionH>
                <wp:positionV relativeFrom="paragraph">
                  <wp:posOffset>3325495</wp:posOffset>
                </wp:positionV>
                <wp:extent cx="2548105" cy="4948517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48105" cy="494851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6253E" w:rsidRPr="00B2049D" w:rsidRDefault="0016253E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permStart w:id="85203151" w:edGrp="everyone"/>
                            <w:r w:rsidRPr="00B2049D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Description</w:t>
                            </w:r>
                          </w:p>
                          <w:p w:rsidR="0016253E" w:rsidRPr="00B2049D" w:rsidRDefault="0016253E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</w:p>
                          <w:p w:rsidR="0016253E" w:rsidRPr="00B2049D" w:rsidRDefault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</w:rPr>
                            </w:pPr>
                            <w:r w:rsidRPr="00B2049D"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</w:rPr>
                              <w:t>Lorem ipsum dolor sit amet, consectetuer adipiscing elit. Maecenas porttitor congue massa. Fusce posuere, magna sed pulvinar ultricies, purus lectus malesuada libero, sit amet commodo magna eros quis urna.</w:t>
                            </w:r>
                          </w:p>
                          <w:p w:rsidR="0016253E" w:rsidRPr="00B2049D" w:rsidRDefault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</w:rPr>
                            </w:pPr>
                            <w:r w:rsidRPr="00B2049D"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</w:rPr>
                              <w:t>Nunc viverra imperdiet enim. Fusce est. Vivamus a tellus.</w:t>
                            </w:r>
                          </w:p>
                          <w:p w:rsidR="0016253E" w:rsidRPr="00B2049D" w:rsidRDefault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</w:rPr>
                            </w:pPr>
                            <w:r w:rsidRPr="00B2049D"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</w:rPr>
                              <w:t xml:space="preserve">Pellentesque habitant morbi tristique senectus et netus et malesuada fames ac turpis egestas. Proin pharetra nonummy pede. Mauris et orci. </w:t>
                            </w:r>
                          </w:p>
                          <w:p w:rsidR="0016253E" w:rsidRPr="00B2049D" w:rsidRDefault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</w:rPr>
                            </w:pPr>
                          </w:p>
                          <w:p w:rsidR="0016253E" w:rsidRPr="00B2049D" w:rsidRDefault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</w:rPr>
                            </w:pPr>
                            <w:r w:rsidRPr="00B2049D"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</w:rPr>
                              <w:t>Aenean nec lorem. In porttitor. Donec laoreet nonummy augue.Suspendisse dui purus, scelerisque at, vulputate vitae, pretium mattis, nunc. Mauris eget neque at sem venenatis eleifend. Ut nonummy.</w:t>
                            </w:r>
                          </w:p>
                          <w:p w:rsidR="0016253E" w:rsidRPr="00B2049D" w:rsidRDefault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</w:rPr>
                            </w:pPr>
                          </w:p>
                          <w:p w:rsidR="0016253E" w:rsidRPr="00B2049D" w:rsidRDefault="0016253E" w:rsidP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</w:rPr>
                            </w:pPr>
                            <w:r w:rsidRPr="00B2049D"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</w:rPr>
                              <w:t>Lorem ipsum dolor sit amet, consectetuer adipiscing elit. Maecenas porttitor congue massa. Fusce posuere, magna sed pulvinar ultricies, purus lectus malesuada libero, sit amet commodo magna eros quis urna.</w:t>
                            </w:r>
                          </w:p>
                          <w:p w:rsidR="0016253E" w:rsidRPr="00B2049D" w:rsidRDefault="0016253E" w:rsidP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</w:rPr>
                            </w:pPr>
                            <w:r w:rsidRPr="00B2049D"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</w:rPr>
                              <w:t>Nunc viverra imperdiet enim. Fusce est. Vivamus a tellus.</w:t>
                            </w:r>
                          </w:p>
                          <w:p w:rsidR="0016253E" w:rsidRPr="00B2049D" w:rsidRDefault="0016253E" w:rsidP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</w:rPr>
                            </w:pPr>
                            <w:r w:rsidRPr="00B2049D"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</w:rPr>
                              <w:t xml:space="preserve">Pellentesque habitant morbi tristique senectus </w:t>
                            </w:r>
                          </w:p>
                          <w:permEnd w:id="85203151"/>
                          <w:p w:rsidR="0016253E" w:rsidRPr="0016253E" w:rsidRDefault="0016253E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2" o:spid="_x0000_s1028" type="#_x0000_t202" style="position:absolute;margin-left:266.3pt;margin-top:261.85pt;width:200.65pt;height:389.6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" filled="f" stroked="f" strokeweight="1pt">
                <v:textbox>
                  <w:txbxContent>
                    <w:p w:rsidR="0016253E" w:rsidRPr="00B2049D" w:rsidRDefault="0016253E">
                      <w:pPr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permStart w:id="85203151" w:edGrp="everyone"/>
                      <w:r w:rsidRPr="00B2049D">
                        <w:rPr>
                          <w:rFonts w:ascii="Arial" w:hAnsi="Arial" w:cs="Arial"/>
                          <w:color w:val="FFFFFF" w:themeColor="background1"/>
                        </w:rPr>
                        <w:t>Description</w:t>
                      </w:r>
                    </w:p>
                    <w:p w:rsidR="0016253E" w:rsidRPr="00B2049D" w:rsidRDefault="0016253E">
                      <w:pPr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</w:p>
                    <w:p w:rsidR="0016253E" w:rsidRPr="00B2049D" w:rsidRDefault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</w:rPr>
                      </w:pPr>
                      <w:r w:rsidRPr="00B2049D">
                        <w:rPr>
                          <w:rFonts w:ascii="Arial" w:hAnsi="Arial" w:cs="Arial"/>
                          <w:noProof/>
                          <w:color w:val="FFFFFF" w:themeColor="background1"/>
                        </w:rPr>
                        <w:t>Lorem ipsum dolor sit amet, consectetuer adipiscing elit. Maecenas porttitor congue massa. Fusce posuere, magna sed pulvinar ultricies, purus lectus malesuada libero, sit amet commodo magna eros quis urna.</w:t>
                      </w:r>
                    </w:p>
                    <w:p w:rsidR="0016253E" w:rsidRPr="00B2049D" w:rsidRDefault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</w:rPr>
                      </w:pPr>
                      <w:r w:rsidRPr="00B2049D">
                        <w:rPr>
                          <w:rFonts w:ascii="Arial" w:hAnsi="Arial" w:cs="Arial"/>
                          <w:noProof/>
                          <w:color w:val="FFFFFF" w:themeColor="background1"/>
                        </w:rPr>
                        <w:t>Nunc viverra imperdiet enim. Fusce est. Vivamus a tellus.</w:t>
                      </w:r>
                    </w:p>
                    <w:p w:rsidR="0016253E" w:rsidRPr="00B2049D" w:rsidRDefault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</w:rPr>
                      </w:pPr>
                      <w:r w:rsidRPr="00B2049D">
                        <w:rPr>
                          <w:rFonts w:ascii="Arial" w:hAnsi="Arial" w:cs="Arial"/>
                          <w:noProof/>
                          <w:color w:val="FFFFFF" w:themeColor="background1"/>
                        </w:rPr>
                        <w:t xml:space="preserve">Pellentesque habitant morbi tristique senectus et netus et malesuada fames ac turpis egestas. Proin pharetra nonummy pede. Mauris et orci. </w:t>
                      </w:r>
                    </w:p>
                    <w:p w:rsidR="0016253E" w:rsidRPr="00B2049D" w:rsidRDefault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</w:rPr>
                      </w:pPr>
                    </w:p>
                    <w:p w:rsidR="0016253E" w:rsidRPr="00B2049D" w:rsidRDefault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</w:rPr>
                      </w:pPr>
                      <w:r w:rsidRPr="00B2049D">
                        <w:rPr>
                          <w:rFonts w:ascii="Arial" w:hAnsi="Arial" w:cs="Arial"/>
                          <w:noProof/>
                          <w:color w:val="FFFFFF" w:themeColor="background1"/>
                        </w:rPr>
                        <w:t>Aenean nec lorem. In porttitor. Donec laoreet nonummy augue.Suspendisse dui purus, scelerisque at, vulputate vitae, pretium mattis, nunc. Mauris eget neque at sem venenatis eleifend. Ut nonummy.</w:t>
                      </w:r>
                    </w:p>
                    <w:p w:rsidR="0016253E" w:rsidRPr="00B2049D" w:rsidRDefault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</w:rPr>
                      </w:pPr>
                    </w:p>
                    <w:p w:rsidR="0016253E" w:rsidRPr="00B2049D" w:rsidRDefault="0016253E" w:rsidP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</w:rPr>
                      </w:pPr>
                      <w:r w:rsidRPr="00B2049D">
                        <w:rPr>
                          <w:rFonts w:ascii="Arial" w:hAnsi="Arial" w:cs="Arial"/>
                          <w:noProof/>
                          <w:color w:val="FFFFFF" w:themeColor="background1"/>
                        </w:rPr>
                        <w:t>Lorem ipsum dolor sit amet, consectetuer adipiscing elit. Maecenas porttitor congue massa. Fusce posuere, magna sed pulvinar ultricies, purus lectus malesuada libero, sit amet commodo magna eros quis urna.</w:t>
                      </w:r>
                    </w:p>
                    <w:p w:rsidR="0016253E" w:rsidRPr="00B2049D" w:rsidRDefault="0016253E" w:rsidP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</w:rPr>
                      </w:pPr>
                      <w:r w:rsidRPr="00B2049D">
                        <w:rPr>
                          <w:rFonts w:ascii="Arial" w:hAnsi="Arial" w:cs="Arial"/>
                          <w:noProof/>
                          <w:color w:val="FFFFFF" w:themeColor="background1"/>
                        </w:rPr>
                        <w:t>Nunc viverra imperdiet enim. Fusce est. Vivamus a tellus.</w:t>
                      </w:r>
                    </w:p>
                    <w:p w:rsidR="0016253E" w:rsidRPr="00B2049D" w:rsidRDefault="0016253E" w:rsidP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</w:rPr>
                      </w:pPr>
                      <w:r w:rsidRPr="00B2049D">
                        <w:rPr>
                          <w:rFonts w:ascii="Arial" w:hAnsi="Arial" w:cs="Arial"/>
                          <w:noProof/>
                          <w:color w:val="FFFFFF" w:themeColor="background1"/>
                        </w:rPr>
                        <w:t xml:space="preserve">Pellentesque habitant morbi tristique senectus </w:t>
                      </w:r>
                    </w:p>
                    <w:permEnd w:id="85203151"/>
                    <w:p w:rsidR="0016253E" w:rsidRPr="0016253E" w:rsidRDefault="0016253E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permEnd w:id="815889597"/>
      <w:r w:rsidR="00B2049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>
                <wp:simplePos x="0" y="0"/>
                <wp:positionH relativeFrom="page">
                  <wp:posOffset>188259</wp:posOffset>
                </wp:positionH>
                <wp:positionV relativeFrom="paragraph">
                  <wp:posOffset>1405853</wp:posOffset>
                </wp:positionV>
                <wp:extent cx="7399954" cy="8283388"/>
                <wp:effectExtent l="0" t="0" r="0" b="3810"/>
                <wp:wrapNone/>
                <wp:docPr id="38" name="Manual Input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99954" cy="8283388"/>
                        </a:xfrm>
                        <a:prstGeom prst="flowChartManualInpu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B334C" w:rsidRDefault="00AB334C" w:rsidP="00AB334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Manual Input 38" o:spid="_x0000_s1029" type="#_x0000_t118" style="position:absolute;margin-left:14.8pt;margin-top:110.7pt;width:582.65pt;height:652.25pt;z-index:-251628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" fillcolor="white [3212]" stroked="f" strokeweight="1pt">
                <v:textbox>
                  <w:txbxContent>
                    <w:p w:rsidR="00AB334C" w:rsidRDefault="00AB334C" w:rsidP="00AB334C">
                      <w:pPr>
                        <w:jc w:val="center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544AA9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5600700</wp:posOffset>
                </wp:positionH>
                <wp:positionV relativeFrom="paragraph">
                  <wp:posOffset>13780135</wp:posOffset>
                </wp:positionV>
                <wp:extent cx="2705100" cy="977900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100" cy="977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544AA9" w:rsidRPr="00C36216" w:rsidRDefault="00C36216">
                            <w:pPr>
                              <w:rPr>
                                <w:rFonts w:ascii="Arial Black" w:hAnsi="Arial Black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Contact Name / Department</w:t>
                            </w:r>
                          </w:p>
                          <w:p w:rsidR="00C36216" w:rsidRPr="00C36216" w:rsidRDefault="00C36216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Name or Title</w:t>
                            </w:r>
                          </w:p>
                          <w:p w:rsidR="00C36216" w:rsidRPr="00C36216" w:rsidRDefault="00C36216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C36216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Ph:</w:t>
                            </w:r>
                          </w:p>
                          <w:p w:rsidR="00C36216" w:rsidRPr="00C36216" w:rsidRDefault="00C36216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C36216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Em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8" o:spid="_x0000_s1030" type="#_x0000_t202" style="position:absolute;margin-left:441pt;margin-top:1085.05pt;width:213pt;height:77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" filled="f" stroked="f" strokeweight=".5pt">
                <v:textbox>
                  <w:txbxContent>
                    <w:p w:rsidR="00544AA9" w:rsidRPr="00C36216" w:rsidRDefault="00C36216">
                      <w:pPr>
                        <w:rPr>
                          <w:rFonts w:ascii="Arial Black" w:hAnsi="Arial Black" w:cs="Arial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Arial Black" w:hAnsi="Arial Black" w:cs="Arial"/>
                          <w:b/>
                          <w:color w:val="FFFFFF" w:themeColor="background1"/>
                          <w:sz w:val="24"/>
                          <w:szCs w:val="24"/>
                        </w:rPr>
                        <w:t>Contact Name / Department</w:t>
                      </w:r>
                    </w:p>
                    <w:p w:rsidR="00C36216" w:rsidRPr="00C36216" w:rsidRDefault="00C36216">
                      <w:pPr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Name or Title</w:t>
                      </w:r>
                    </w:p>
                    <w:p w:rsidR="00C36216" w:rsidRPr="00C36216" w:rsidRDefault="00C36216">
                      <w:pPr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</w:pPr>
                      <w:r w:rsidRPr="00C36216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Ph:</w:t>
                      </w:r>
                    </w:p>
                    <w:p w:rsidR="00C36216" w:rsidRPr="00C36216" w:rsidRDefault="00C36216">
                      <w:pPr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</w:pPr>
                      <w:r w:rsidRPr="00C36216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Em: </w:t>
                      </w:r>
                    </w:p>
                  </w:txbxContent>
                </v:textbox>
              </v:shape>
            </w:pict>
          </mc:Fallback>
        </mc:AlternateContent>
      </w:r>
    </w:p>
    <w:sectPr w:rsidR="005F70E4" w:rsidSect="00B2049D">
      <w:pgSz w:w="12240" w:h="15840" w:code="1"/>
      <w:pgMar w:top="539" w:right="2160" w:bottom="9435" w:left="2160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656D" w:rsidRDefault="0084656D" w:rsidP="004F1626">
      <w:r>
        <w:separator/>
      </w:r>
    </w:p>
  </w:endnote>
  <w:endnote w:type="continuationSeparator" w:id="0">
    <w:p w:rsidR="0084656D" w:rsidRDefault="0084656D" w:rsidP="004F16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656D" w:rsidRDefault="0084656D" w:rsidP="004F1626">
      <w:r>
        <w:separator/>
      </w:r>
    </w:p>
  </w:footnote>
  <w:footnote w:type="continuationSeparator" w:id="0">
    <w:p w:rsidR="0084656D" w:rsidRDefault="0084656D" w:rsidP="004F162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1sCxTvMD1RorEulhQ25uEoA3knNqmurzDqIZJL0/CeC+8eKTzf3hp9t5VgK03IbRZE2IfPFlrztlR9iUEqmJXg==" w:salt="wmH2+8owCXcnFG1GmyA8Hg==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MLQ0tjQwMTIwsLBQ0lEKTi0uzszPAykwrgUAPLKarSwAAAA="/>
  </w:docVars>
  <w:rsids>
    <w:rsidRoot w:val="00DD485F"/>
    <w:rsid w:val="000056F4"/>
    <w:rsid w:val="0007244D"/>
    <w:rsid w:val="000D247E"/>
    <w:rsid w:val="0016253E"/>
    <w:rsid w:val="00173BEB"/>
    <w:rsid w:val="00194B1B"/>
    <w:rsid w:val="001B326D"/>
    <w:rsid w:val="001D301F"/>
    <w:rsid w:val="003A5658"/>
    <w:rsid w:val="003A5BE8"/>
    <w:rsid w:val="003B7DE5"/>
    <w:rsid w:val="003F4623"/>
    <w:rsid w:val="0046073B"/>
    <w:rsid w:val="004F1626"/>
    <w:rsid w:val="00512A1C"/>
    <w:rsid w:val="0052140F"/>
    <w:rsid w:val="00544AA9"/>
    <w:rsid w:val="005730E3"/>
    <w:rsid w:val="005F70E4"/>
    <w:rsid w:val="00606B91"/>
    <w:rsid w:val="00606D3B"/>
    <w:rsid w:val="00641E75"/>
    <w:rsid w:val="00660964"/>
    <w:rsid w:val="00726291"/>
    <w:rsid w:val="007320AB"/>
    <w:rsid w:val="00805D47"/>
    <w:rsid w:val="00820E6B"/>
    <w:rsid w:val="0084656D"/>
    <w:rsid w:val="00904EDB"/>
    <w:rsid w:val="00943DA8"/>
    <w:rsid w:val="00985815"/>
    <w:rsid w:val="009C0C71"/>
    <w:rsid w:val="00A6114F"/>
    <w:rsid w:val="00A958C2"/>
    <w:rsid w:val="00AB334C"/>
    <w:rsid w:val="00AD01C1"/>
    <w:rsid w:val="00B024DE"/>
    <w:rsid w:val="00B2049D"/>
    <w:rsid w:val="00B80B58"/>
    <w:rsid w:val="00BC450A"/>
    <w:rsid w:val="00BE3F25"/>
    <w:rsid w:val="00BE590D"/>
    <w:rsid w:val="00C14021"/>
    <w:rsid w:val="00C36216"/>
    <w:rsid w:val="00C433E0"/>
    <w:rsid w:val="00D062D3"/>
    <w:rsid w:val="00D06DC8"/>
    <w:rsid w:val="00D219DE"/>
    <w:rsid w:val="00D22464"/>
    <w:rsid w:val="00D73B6B"/>
    <w:rsid w:val="00DD485F"/>
    <w:rsid w:val="00DF0480"/>
    <w:rsid w:val="00E31192"/>
    <w:rsid w:val="00E65CBA"/>
    <w:rsid w:val="00F33D79"/>
    <w:rsid w:val="00FB0C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5:chartTrackingRefBased/>
  <w15:docId w15:val="{ACA60D3D-5849-4D49-AB56-D78B02E55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301F"/>
    <w:rPr>
      <w:color w:val="212120"/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0056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056F4"/>
    <w:rPr>
      <w:rFonts w:ascii="Segoe UI" w:hAnsi="Segoe UI" w:cs="Segoe UI"/>
      <w:color w:val="212120"/>
      <w:kern w:val="28"/>
      <w:sz w:val="18"/>
      <w:szCs w:val="18"/>
    </w:rPr>
  </w:style>
  <w:style w:type="paragraph" w:styleId="Header">
    <w:name w:val="header"/>
    <w:basedOn w:val="Normal"/>
    <w:link w:val="HeaderChar"/>
    <w:rsid w:val="004F162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F1626"/>
    <w:rPr>
      <w:color w:val="212120"/>
      <w:kern w:val="28"/>
    </w:rPr>
  </w:style>
  <w:style w:type="paragraph" w:styleId="Footer">
    <w:name w:val="footer"/>
    <w:basedOn w:val="Normal"/>
    <w:link w:val="FooterChar"/>
    <w:rsid w:val="004F16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F1626"/>
    <w:rPr>
      <w:color w:val="212120"/>
      <w:kern w:val="28"/>
    </w:rPr>
  </w:style>
  <w:style w:type="paragraph" w:styleId="Revision">
    <w:name w:val="Revision"/>
    <w:hidden/>
    <w:uiPriority w:val="99"/>
    <w:semiHidden/>
    <w:rsid w:val="00544AA9"/>
    <w:rPr>
      <w:color w:val="212120"/>
      <w:kern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641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3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8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8A94634-07AD-49A7-A5A9-30E9982F02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1</Pages>
  <Words>0</Words>
  <Characters>10</Characters>
  <Application>Microsoft Office Word</Application>
  <DocSecurity>8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Links>
    <vt:vector size="6" baseType="variant">
      <vt:variant>
        <vt:i4>3407985</vt:i4>
      </vt:variant>
      <vt:variant>
        <vt:i4>-1</vt:i4>
      </vt:variant>
      <vt:variant>
        <vt:i4>1027</vt:i4>
      </vt:variant>
      <vt:variant>
        <vt:i4>1</vt:i4>
      </vt:variant>
      <vt:variant>
        <vt:lpwstr>C:\Documents and Settings\tamic\Desktop\TC999D\TC9990601D-PB\TC9990601-IMG02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tt Wood</cp:lastModifiedBy>
  <cp:revision>9</cp:revision>
  <cp:lastPrinted>2018-01-13T01:16:00Z</cp:lastPrinted>
  <dcterms:created xsi:type="dcterms:W3CDTF">2020-06-04T19:00:00Z</dcterms:created>
  <dcterms:modified xsi:type="dcterms:W3CDTF">2021-09-07T18:30:00Z</dcterms:modified>
</cp:coreProperties>
</file>